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Sam</w:t>
      </w:r>
      <w:r>
        <w:t xml:space="preserve"> </w:t>
      </w:r>
      <w:r>
        <w:t xml:space="preserve">Dun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7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C_figur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235b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test</dc:title>
  <dc:creator>Sam Dunn</dc:creator>
  <dcterms:created xsi:type="dcterms:W3CDTF">2018-03-27T15:40:51Z</dcterms:created>
  <dcterms:modified xsi:type="dcterms:W3CDTF">2018-03-27T15:40:51Z</dcterms:modified>
</cp:coreProperties>
</file>